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24A9F2" w14:textId="1046760A" w:rsidR="00357C36" w:rsidRDefault="00357C36" w:rsidP="00357C36">
      <w:pPr>
        <w:jc w:val="center"/>
      </w:pPr>
      <w:r>
        <w:rPr>
          <w:noProof/>
        </w:rPr>
        <w:drawing>
          <wp:inline distT="0" distB="0" distL="0" distR="0" wp14:anchorId="7A2B16BA" wp14:editId="791439A1">
            <wp:extent cx="2676190" cy="3942857"/>
            <wp:effectExtent l="0" t="0" r="0" b="635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76190" cy="3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2A8DE" w14:textId="656894E3" w:rsidR="00254807" w:rsidRDefault="00254807" w:rsidP="00254807">
      <w:r>
        <w:t>The equation of motion of the system can be derived using Newton's second law of motion, which states that the force acting on a body is equal to its mass times acceleration.</w:t>
      </w:r>
    </w:p>
    <w:p w14:paraId="5A8537CB" w14:textId="77777777" w:rsidR="00254807" w:rsidRDefault="00254807" w:rsidP="00254807"/>
    <w:p w14:paraId="43BA5D35" w14:textId="6954B399" w:rsidR="00254807" w:rsidRDefault="00254807" w:rsidP="00254807">
      <w:r>
        <w:t>Let's denote the acceleration of each mass as y1'', y2'', and y3'' the displacement of each mass as y1, y2, and y3</w:t>
      </w:r>
      <w:r w:rsidR="00357C36">
        <w:t>.</w:t>
      </w:r>
    </w:p>
    <w:p w14:paraId="5F969AC3" w14:textId="43814409" w:rsidR="00254807" w:rsidRDefault="004878D6" w:rsidP="00254807">
      <w:r>
        <w:t>Using F = ma (or ma = F as written in the equations below)</w:t>
      </w:r>
    </w:p>
    <w:p w14:paraId="2FBC02E2" w14:textId="2AC3C8DB" w:rsidR="00254807" w:rsidRDefault="00254807" w:rsidP="00254807">
      <w:r>
        <w:t>For mass 1</w:t>
      </w:r>
    </w:p>
    <w:p w14:paraId="13196B32" w14:textId="2DCAA65C" w:rsidR="00357C36" w:rsidRDefault="00000000" w:rsidP="00254807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/>
            </w:rPr>
            <m:t>= 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</m:oMath>
      </m:oMathPara>
    </w:p>
    <w:p w14:paraId="6EF153A1" w14:textId="514F6AF4" w:rsidR="00357C36" w:rsidRDefault="00357C36" w:rsidP="00357C36">
      <w:r>
        <w:t>For mass 2</w:t>
      </w:r>
    </w:p>
    <w:p w14:paraId="418C3F53" w14:textId="03CF653D" w:rsidR="00EB2395" w:rsidRPr="006D75E0" w:rsidRDefault="00000000" w:rsidP="0025480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-k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+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</m:t>
          </m:r>
        </m:oMath>
      </m:oMathPara>
    </w:p>
    <w:p w14:paraId="6EC72A14" w14:textId="1D8A0F3A" w:rsidR="006D75E0" w:rsidRDefault="006D75E0" w:rsidP="006D75E0">
      <w:r>
        <w:t>For mass 3</w:t>
      </w:r>
    </w:p>
    <w:p w14:paraId="69A634A7" w14:textId="410B0B3E" w:rsidR="006D75E0" w:rsidRPr="00254807" w:rsidRDefault="00000000" w:rsidP="006D75E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  <m:sup>
              <m:r>
                <w:rPr>
                  <w:rFonts w:ascii="Cambria Math" w:hAnsi="Cambria Math"/>
                </w:rPr>
                <m:t>''</m:t>
              </m:r>
            </m:sup>
          </m:sSubSup>
          <m:r>
            <w:rPr>
              <w:rFonts w:ascii="Cambria Math" w:hAnsi="Cambria Math"/>
            </w:rPr>
            <m:t>=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3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</w:rPr>
            <m:t xml:space="preserve">  </m:t>
          </m:r>
        </m:oMath>
      </m:oMathPara>
    </w:p>
    <w:p w14:paraId="380890EE" w14:textId="2F658F21" w:rsidR="004878D6" w:rsidRDefault="000B286D" w:rsidP="00254807">
      <w:r>
        <w:t>In matrix form it would be MY’’ = -KY</w:t>
      </w:r>
    </w:p>
    <w:p w14:paraId="59A4C0B9" w14:textId="2DFD6D3C" w:rsidR="000B286D" w:rsidRPr="000B286D" w:rsidRDefault="000B286D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6E54579B" w14:textId="4031F571" w:rsidR="000B286D" w:rsidRPr="000B286D" w:rsidRDefault="000B286D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K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7A1D6C7" w14:textId="79143F41" w:rsidR="000B286D" w:rsidRPr="000B286D" w:rsidRDefault="000B286D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w:lastRenderedPageBreak/>
            <m:t>Y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6F4AC043" w14:textId="445D312C" w:rsidR="000B286D" w:rsidRPr="000B286D" w:rsidRDefault="000B286D" w:rsidP="000B286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''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18CB89E4" w14:textId="5AA505A8" w:rsidR="000B286D" w:rsidRDefault="001E381F" w:rsidP="00254807">
      <w:pPr>
        <w:rPr>
          <w:rFonts w:eastAsiaTheme="minorEastAsia"/>
        </w:rPr>
      </w:pPr>
      <w:r>
        <w:rPr>
          <w:rFonts w:eastAsiaTheme="minorEastAsia"/>
        </w:rPr>
        <w:t>Bonus m1 = 2, m2 = 2, m3 = 4. k1 = k2 = k3 = 1</w:t>
      </w:r>
    </w:p>
    <w:p w14:paraId="573B8228" w14:textId="77777777" w:rsidR="001E381F" w:rsidRDefault="001E381F" w:rsidP="001E381F">
      <w:r>
        <w:t>MY’’ = -KY</w:t>
      </w:r>
    </w:p>
    <w:p w14:paraId="20FD2CD2" w14:textId="433901F7" w:rsidR="001E381F" w:rsidRPr="000B286D" w:rsidRDefault="001E381F" w:rsidP="001E381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4</m:t>
                    </m:r>
                  </m:e>
                </m:mr>
              </m:m>
            </m:e>
          </m:d>
        </m:oMath>
      </m:oMathPara>
    </w:p>
    <w:p w14:paraId="2BAD4A88" w14:textId="03822FF5" w:rsidR="001E381F" w:rsidRPr="000B286D" w:rsidRDefault="001E381F" w:rsidP="001E381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K= 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2111FDE" w14:textId="77777777" w:rsidR="001E381F" w:rsidRPr="000B286D" w:rsidRDefault="001E381F" w:rsidP="001E381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</m:oMath>
      </m:oMathPara>
    </w:p>
    <w:p w14:paraId="56006708" w14:textId="77777777" w:rsidR="001E381F" w:rsidRPr="000B286D" w:rsidRDefault="001E381F" w:rsidP="001E381F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''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  <m:m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''</m:t>
                        </m:r>
                      </m:sup>
                    </m:sSubSup>
                  </m:e>
                </m:mr>
              </m:m>
            </m:e>
          </m:d>
        </m:oMath>
      </m:oMathPara>
    </w:p>
    <w:p w14:paraId="07D6D1CE" w14:textId="1937F4E6" w:rsidR="001E381F" w:rsidRDefault="00E179D2" w:rsidP="00254807">
      <w:pPr>
        <w:rPr>
          <w:rFonts w:eastAsiaTheme="minorEastAsia"/>
        </w:rPr>
      </w:pPr>
      <w:r>
        <w:rPr>
          <w:rFonts w:eastAsiaTheme="minorEastAsia"/>
        </w:rPr>
        <w:t>This is a standard set of differential equations of an oscillator for which we try the solution.</w:t>
      </w:r>
    </w:p>
    <w:p w14:paraId="3D0D3552" w14:textId="1A8AD1EC" w:rsidR="00E179D2" w:rsidRPr="00D5517B" w:rsidRDefault="001B702A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sup>
                    </m:s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sup>
                    </m:s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sup>
                    </m:sSup>
                  </m:e>
                </m:mr>
              </m:m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0743009E" w14:textId="2E48CCBD" w:rsidR="00D5517B" w:rsidRDefault="00D5517B" w:rsidP="00254807">
      <w:pPr>
        <w:rPr>
          <w:rFonts w:eastAsiaTheme="minorEastAsia"/>
        </w:rPr>
      </w:pPr>
      <w:r>
        <w:rPr>
          <w:rFonts w:eastAsiaTheme="minorEastAsia"/>
        </w:rPr>
        <w:t xml:space="preserve">Here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a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amplitude,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δ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</m:oMath>
      <w:r>
        <w:rPr>
          <w:rFonts w:eastAsiaTheme="minorEastAsia"/>
        </w:rPr>
        <w:t xml:space="preserve"> is the initial phase</w:t>
      </w:r>
      <w:r w:rsidR="00B8304A">
        <w:rPr>
          <w:rFonts w:eastAsiaTheme="minorEastAsia"/>
        </w:rPr>
        <w:t xml:space="preserve">. </w:t>
      </w:r>
    </w:p>
    <w:p w14:paraId="5A87600A" w14:textId="7774370D" w:rsidR="005406C0" w:rsidRPr="00D5517B" w:rsidRDefault="005406C0" w:rsidP="005406C0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''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1</m:t>
                            </m:r>
                          </m:sub>
                        </m:sSub>
                      </m:sup>
                    </m:s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2</m:t>
                            </m:r>
                          </m:sub>
                        </m:sSub>
                      </m:sup>
                    </m:sSup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</w:rPr>
                          <m:t>-i</m:t>
                        </m:r>
                        <m:sSub>
                          <m:sSubPr>
                            <m:ctrlPr>
                              <w:rPr>
                                <w:rFonts w:ascii="Cambria Math" w:eastAsiaTheme="minorEastAsia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/>
                              </w:rPr>
                              <m:t>δ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/>
                              </w:rPr>
                              <m:t>3</m:t>
                            </m:r>
                          </m:sub>
                        </m:sSub>
                      </m:sup>
                    </m:sSup>
                  </m:e>
                </m:mr>
              </m:m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1BD220DA" w14:textId="6D0FB72C" w:rsidR="00A93792" w:rsidRDefault="00CE1C3D" w:rsidP="00254807">
      <w:pPr>
        <w:rPr>
          <w:rFonts w:eastAsiaTheme="minorEastAsia"/>
        </w:rPr>
      </w:pPr>
      <w:r>
        <w:rPr>
          <w:rFonts w:eastAsiaTheme="minorEastAsia"/>
        </w:rPr>
        <w:t>Plugging it into the equation</w:t>
      </w:r>
    </w:p>
    <w:p w14:paraId="39E32821" w14:textId="47AB42D1" w:rsidR="005406C0" w:rsidRPr="00CA07C2" w:rsidRDefault="00A93792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ω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ω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 -K</m:t>
          </m:r>
          <m:r>
            <w:rPr>
              <w:rFonts w:ascii="Cambria Math" w:eastAsiaTheme="minorEastAsia" w:hAnsi="Cambria Math"/>
            </w:rPr>
            <m:t>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102F3461" w14:textId="53F60397" w:rsidR="00CA07C2" w:rsidRPr="003A4B27" w:rsidRDefault="00CA07C2" w:rsidP="00254807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K-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ω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M</m:t>
              </m:r>
            </m:e>
          </m:d>
          <m:r>
            <w:rPr>
              <w:rFonts w:ascii="Cambria Math" w:eastAsiaTheme="minorEastAsia" w:hAnsi="Cambria Math"/>
            </w:rPr>
            <m:t>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1FF490F3" w14:textId="2E975FF2" w:rsidR="003A4B27" w:rsidRDefault="003A4B27" w:rsidP="00254807">
      <w:pPr>
        <w:rPr>
          <w:rFonts w:eastAsiaTheme="minorEastAsia"/>
        </w:rPr>
      </w:pPr>
      <w:r>
        <w:rPr>
          <w:rFonts w:eastAsiaTheme="minorEastAsia"/>
        </w:rPr>
        <w:t xml:space="preserve">We ignore the trivial solution a = 0 (and the exponent can’t be 0 anyways </w:t>
      </w:r>
      <w:r w:rsidR="00AC14E6">
        <w:rPr>
          <w:rFonts w:eastAsiaTheme="minorEastAsia"/>
        </w:rPr>
        <w:t xml:space="preserve">for all </w:t>
      </w:r>
      <m:oMath>
        <m:r>
          <w:rPr>
            <w:rFonts w:ascii="Cambria Math" w:eastAsiaTheme="minorEastAsia" w:hAnsi="Cambria Math"/>
          </w:rPr>
          <m:t>t≥0</m:t>
        </m:r>
      </m:oMath>
      <w:r w:rsidR="00225A08">
        <w:rPr>
          <w:rFonts w:eastAsiaTheme="minorEastAsia"/>
        </w:rPr>
        <w:t>)</w:t>
      </w:r>
    </w:p>
    <w:p w14:paraId="2AEB45FF" w14:textId="12F4805B" w:rsidR="003239DB" w:rsidRDefault="00AF7B6A" w:rsidP="00254807">
      <w:pPr>
        <w:rPr>
          <w:rFonts w:eastAsiaTheme="minorEastAsia"/>
        </w:rPr>
      </w:pPr>
      <w:r>
        <w:rPr>
          <w:rFonts w:eastAsiaTheme="minorEastAsia"/>
        </w:rPr>
        <w:t xml:space="preserve">Hence, to have multiple such solutions, the matrix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K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M</m:t>
            </m:r>
          </m:e>
        </m:d>
      </m:oMath>
      <w:r w:rsidR="003239DB">
        <w:rPr>
          <w:rFonts w:eastAsiaTheme="minorEastAsia"/>
        </w:rPr>
        <w:t xml:space="preserve"> must be singular.</w:t>
      </w:r>
    </w:p>
    <w:p w14:paraId="562BEB3A" w14:textId="48ECF1BC" w:rsidR="003239DB" w:rsidRDefault="003239DB" w:rsidP="00254807">
      <w:pPr>
        <w:rPr>
          <w:rFonts w:eastAsiaTheme="minorEastAsia"/>
        </w:rPr>
      </w:pPr>
      <w:r>
        <w:rPr>
          <w:rFonts w:eastAsiaTheme="minorEastAsia"/>
        </w:rPr>
        <w:t>Hence det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K-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ω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</w:rPr>
              <m:t>M</m:t>
            </m:r>
          </m:e>
        </m:d>
        <m:r>
          <w:rPr>
            <w:rFonts w:ascii="Cambria Math" w:eastAsiaTheme="minorEastAsia" w:hAnsi="Cambria Math"/>
          </w:rPr>
          <m:t>=0</m:t>
        </m:r>
      </m:oMath>
    </w:p>
    <w:p w14:paraId="4502887F" w14:textId="71FEC23C" w:rsidR="003239DB" w:rsidRPr="003239DB" w:rsidRDefault="003239DB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K-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M=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 xml:space="preserve">- 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2</m:t>
                        </m:r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-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-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  <m:r>
                      <w:rPr>
                        <w:rFonts w:ascii="Cambria Math" w:hAnsi="Cambria Math"/>
                      </w:rPr>
                      <m:t>-4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p>
                  </m:e>
                </m:mr>
              </m:m>
            </m:e>
          </m:d>
        </m:oMath>
      </m:oMathPara>
    </w:p>
    <w:p w14:paraId="556E70CE" w14:textId="0047444A" w:rsidR="003239DB" w:rsidRDefault="003239DB" w:rsidP="00254807">
      <w:pPr>
        <w:rPr>
          <w:rFonts w:eastAsiaTheme="minorEastAsia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2-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ω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2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2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4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ω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d>
              <m:r>
                <w:rPr>
                  <w:rFonts w:ascii="Cambria Math" w:eastAsiaTheme="minorEastAsia" w:hAnsi="Cambria Math"/>
                </w:rPr>
                <m:t>-1</m:t>
              </m:r>
            </m:e>
          </m:d>
          <m:r>
            <w:rPr>
              <w:rFonts w:ascii="Cambria Math" w:eastAsiaTheme="minorEastAsia" w:hAnsi="Cambria Math"/>
            </w:rPr>
            <m:t>-1+4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ω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0</m:t>
          </m:r>
        </m:oMath>
      </m:oMathPara>
    </w:p>
    <w:p w14:paraId="42D3955D" w14:textId="0E8197F6" w:rsidR="000F2A11" w:rsidRDefault="000F2A11" w:rsidP="00254807">
      <w:pPr>
        <w:rPr>
          <w:rFonts w:eastAsiaTheme="minorEastAsia"/>
        </w:rPr>
      </w:pPr>
      <w:r>
        <w:rPr>
          <w:rFonts w:eastAsiaTheme="minorEastAsia"/>
        </w:rPr>
        <w:t xml:space="preserve">Solving this we get 6 </w:t>
      </w:r>
      <w:r w:rsidR="00CE4D90">
        <w:rPr>
          <w:rFonts w:eastAsiaTheme="minorEastAsia"/>
        </w:rPr>
        <w:t xml:space="preserve">roots. Approximately those values </w:t>
      </w:r>
      <w:r w:rsidR="003A55A7">
        <w:rPr>
          <w:rFonts w:eastAsiaTheme="minorEastAsia"/>
        </w:rPr>
        <w:t>are.</w:t>
      </w:r>
    </w:p>
    <w:p w14:paraId="4F05A50E" w14:textId="56C43A5B" w:rsidR="000F2A11" w:rsidRPr="00CE4D90" w:rsidRDefault="00CE4D90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</m:t>
          </m:r>
          <m:r>
            <w:rPr>
              <w:rFonts w:ascii="Cambria Math" w:eastAsiaTheme="minorEastAsia" w:hAnsi="Cambria Math"/>
            </w:rPr>
            <m:t>= ±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0.25171</m:t>
          </m:r>
        </m:oMath>
      </m:oMathPara>
    </w:p>
    <w:p w14:paraId="21352049" w14:textId="07E8891A" w:rsidR="00CE4D90" w:rsidRDefault="00CE4D90" w:rsidP="00254807">
      <w:pPr>
        <w:rPr>
          <w:rFonts w:eastAsiaTheme="minorEastAsia"/>
        </w:rPr>
      </w:pPr>
      <w:r>
        <w:rPr>
          <w:rFonts w:eastAsiaTheme="minorEastAsia"/>
        </w:rPr>
        <w:t>Or</w:t>
      </w:r>
    </w:p>
    <w:p w14:paraId="775295BF" w14:textId="5D81C736" w:rsidR="003239DB" w:rsidRDefault="00CE4D90" w:rsidP="00254807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= ±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0.79767</m:t>
          </m:r>
        </m:oMath>
      </m:oMathPara>
    </w:p>
    <w:p w14:paraId="4AEB775B" w14:textId="77777777" w:rsidR="00CE4D90" w:rsidRDefault="00CE4D90" w:rsidP="00CE4D90">
      <w:pPr>
        <w:rPr>
          <w:rFonts w:eastAsiaTheme="minorEastAsia"/>
        </w:rPr>
      </w:pPr>
      <w:r>
        <w:rPr>
          <w:rFonts w:eastAsiaTheme="minorEastAsia"/>
        </w:rPr>
        <w:t>Or</w:t>
      </w:r>
    </w:p>
    <w:p w14:paraId="464EB833" w14:textId="756C7999" w:rsidR="00CE4D90" w:rsidRDefault="00CE4D90" w:rsidP="00CE4D9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= ±</m:t>
          </m:r>
          <m:r>
            <w:rPr>
              <w:rFonts w:ascii="Cambria Math" w:eastAsiaTheme="minorEastAsia" w:hAnsi="Cambria Math"/>
            </w:rPr>
            <m:t xml:space="preserve"> </m:t>
          </m:r>
          <m:r>
            <w:rPr>
              <w:rFonts w:ascii="Cambria Math" w:eastAsiaTheme="minorEastAsia" w:hAnsi="Cambria Math"/>
            </w:rPr>
            <m:t>1.2451</m:t>
          </m:r>
        </m:oMath>
      </m:oMathPara>
    </w:p>
    <w:p w14:paraId="7A5AEB19" w14:textId="13034175" w:rsidR="003239DB" w:rsidRDefault="00C4449F" w:rsidP="00254807">
      <w:pPr>
        <w:rPr>
          <w:rFonts w:eastAsiaTheme="minorEastAsia"/>
        </w:rPr>
      </w:pPr>
      <w:r>
        <w:rPr>
          <w:rFonts w:eastAsiaTheme="minorEastAsia"/>
        </w:rPr>
        <w:t xml:space="preserve">Natural frequencies are the positive ones. </w:t>
      </w:r>
    </w:p>
    <w:p w14:paraId="720F8C33" w14:textId="59826694" w:rsidR="003239DB" w:rsidRDefault="003239DB" w:rsidP="00254807">
      <w:pPr>
        <w:rPr>
          <w:rFonts w:eastAsiaTheme="minorEastAsia"/>
        </w:rPr>
      </w:pPr>
    </w:p>
    <w:p w14:paraId="7AA624E3" w14:textId="52E21299" w:rsidR="003239DB" w:rsidRDefault="003239DB" w:rsidP="00254807">
      <w:pPr>
        <w:rPr>
          <w:rFonts w:eastAsiaTheme="minorEastAsia"/>
        </w:rPr>
      </w:pPr>
    </w:p>
    <w:p w14:paraId="45F0546B" w14:textId="2FE368BC" w:rsidR="003239DB" w:rsidRDefault="003239DB" w:rsidP="00254807">
      <w:pPr>
        <w:rPr>
          <w:rFonts w:eastAsiaTheme="minorEastAsia"/>
        </w:rPr>
      </w:pPr>
    </w:p>
    <w:p w14:paraId="4235C24C" w14:textId="236BBAD2" w:rsidR="003239DB" w:rsidRDefault="003239DB" w:rsidP="00254807">
      <w:pPr>
        <w:rPr>
          <w:rFonts w:eastAsiaTheme="minorEastAsia"/>
        </w:rPr>
      </w:pPr>
    </w:p>
    <w:p w14:paraId="76EAE2A0" w14:textId="2C051A40" w:rsidR="003239DB" w:rsidRDefault="003239DB" w:rsidP="00254807">
      <w:pPr>
        <w:rPr>
          <w:rFonts w:eastAsiaTheme="minorEastAsia"/>
        </w:rPr>
      </w:pPr>
    </w:p>
    <w:p w14:paraId="5ACCC21F" w14:textId="7C3FF3ED" w:rsidR="003239DB" w:rsidRDefault="003239DB" w:rsidP="00254807">
      <w:pPr>
        <w:rPr>
          <w:rFonts w:eastAsiaTheme="minorEastAsia"/>
        </w:rPr>
      </w:pPr>
    </w:p>
    <w:p w14:paraId="3C7DD50B" w14:textId="77777777" w:rsidR="003239DB" w:rsidRPr="000B286D" w:rsidRDefault="003239DB" w:rsidP="00254807">
      <w:pPr>
        <w:rPr>
          <w:rFonts w:eastAsiaTheme="minorEastAsia"/>
        </w:rPr>
      </w:pPr>
    </w:p>
    <w:sectPr w:rsidR="003239DB" w:rsidRPr="000B286D" w:rsidSect="00254807">
      <w:pgSz w:w="11906" w:h="16838"/>
      <w:pgMar w:top="1440" w:right="1440" w:bottom="1440" w:left="1440" w:header="708" w:footer="708" w:gutter="0"/>
      <w:pgBorders w:offsetFrom="page">
        <w:top w:val="thinThickMediumGap" w:sz="24" w:space="24" w:color="auto"/>
        <w:left w:val="thinThickMediumGap" w:sz="24" w:space="24" w:color="auto"/>
        <w:bottom w:val="thickThinMediumGap" w:sz="24" w:space="24" w:color="auto"/>
        <w:right w:val="thickThinMediumGap" w:sz="2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0MwdSpgYWlhYGpko6SsGpxcWZ+XkgBUa1ADHm+h0sAAAA"/>
  </w:docVars>
  <w:rsids>
    <w:rsidRoot w:val="00254807"/>
    <w:rsid w:val="00047535"/>
    <w:rsid w:val="000B286D"/>
    <w:rsid w:val="000F2A11"/>
    <w:rsid w:val="00191A63"/>
    <w:rsid w:val="001B702A"/>
    <w:rsid w:val="001E381F"/>
    <w:rsid w:val="00225A08"/>
    <w:rsid w:val="00254807"/>
    <w:rsid w:val="003239DB"/>
    <w:rsid w:val="00357C36"/>
    <w:rsid w:val="00394FC5"/>
    <w:rsid w:val="003A4B27"/>
    <w:rsid w:val="003A55A7"/>
    <w:rsid w:val="004717B5"/>
    <w:rsid w:val="004878D6"/>
    <w:rsid w:val="005406C0"/>
    <w:rsid w:val="005A0D9B"/>
    <w:rsid w:val="006D75E0"/>
    <w:rsid w:val="00860B42"/>
    <w:rsid w:val="00A93792"/>
    <w:rsid w:val="00AC14E6"/>
    <w:rsid w:val="00AF7B6A"/>
    <w:rsid w:val="00B8304A"/>
    <w:rsid w:val="00C4449F"/>
    <w:rsid w:val="00CA07C2"/>
    <w:rsid w:val="00CE1C3D"/>
    <w:rsid w:val="00CE4D90"/>
    <w:rsid w:val="00D5517B"/>
    <w:rsid w:val="00E179D2"/>
    <w:rsid w:val="00EB2395"/>
    <w:rsid w:val="00F677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50FB8"/>
  <w15:chartTrackingRefBased/>
  <w15:docId w15:val="{A9125596-0A16-4F4A-9BEC-760772FCB0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90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54807"/>
    <w:pPr>
      <w:spacing w:before="100" w:beforeAutospacing="1" w:after="100" w:afterAutospacing="1" w:line="240" w:lineRule="auto"/>
    </w:pPr>
    <w:rPr>
      <w:rFonts w:eastAsia="Times New Roman"/>
      <w:lang w:eastAsia="en-IN"/>
    </w:rPr>
  </w:style>
  <w:style w:type="character" w:styleId="PlaceholderText">
    <w:name w:val="Placeholder Text"/>
    <w:basedOn w:val="DefaultParagraphFont"/>
    <w:uiPriority w:val="99"/>
    <w:semiHidden/>
    <w:rsid w:val="00357C3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94403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3</Pages>
  <Words>282</Words>
  <Characters>160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Garg</dc:creator>
  <cp:keywords/>
  <dc:description/>
  <cp:lastModifiedBy>Rahul Garg</cp:lastModifiedBy>
  <cp:revision>27</cp:revision>
  <dcterms:created xsi:type="dcterms:W3CDTF">2023-02-06T14:28:00Z</dcterms:created>
  <dcterms:modified xsi:type="dcterms:W3CDTF">2023-02-06T18:17:00Z</dcterms:modified>
</cp:coreProperties>
</file>